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3CCB1" w14:textId="77777777" w:rsidR="005374F0" w:rsidRDefault="005374F0" w:rsidP="007B5A60">
      <w:pPr>
        <w:spacing w:after="0"/>
        <w:jc w:val="center"/>
        <w:rPr>
          <w:b/>
          <w:bCs/>
          <w:color w:val="0070C0"/>
        </w:rPr>
      </w:pPr>
    </w:p>
    <w:p w14:paraId="2FBEFE54" w14:textId="6B278B9C" w:rsidR="000158CA" w:rsidRPr="009543EA" w:rsidRDefault="000158CA" w:rsidP="007B5A60">
      <w:pPr>
        <w:spacing w:after="0"/>
        <w:jc w:val="center"/>
        <w:rPr>
          <w:b/>
          <w:bCs/>
          <w:color w:val="0070C0"/>
          <w:sz w:val="28"/>
          <w:szCs w:val="28"/>
        </w:rPr>
      </w:pPr>
      <w:r w:rsidRPr="009543EA">
        <w:rPr>
          <w:b/>
          <w:bCs/>
          <w:color w:val="0070C0"/>
          <w:sz w:val="28"/>
          <w:szCs w:val="28"/>
        </w:rPr>
        <w:t>La-Tee-Da! Fundraising with a Twist!</w:t>
      </w:r>
    </w:p>
    <w:p w14:paraId="5745D561" w14:textId="54D145D9" w:rsidR="007B5A60" w:rsidRPr="009F1449" w:rsidRDefault="007B5A60" w:rsidP="009F1449">
      <w:pPr>
        <w:tabs>
          <w:tab w:val="left" w:pos="270"/>
          <w:tab w:val="center" w:pos="5472"/>
        </w:tabs>
        <w:spacing w:after="0"/>
        <w:rPr>
          <w:b/>
          <w:bCs/>
          <w:color w:val="833C0B" w:themeColor="accent2" w:themeShade="80"/>
          <w:sz w:val="10"/>
          <w:szCs w:val="10"/>
        </w:rPr>
      </w:pPr>
    </w:p>
    <w:p w14:paraId="4ED8EC71" w14:textId="769B0489" w:rsidR="00C43476" w:rsidRDefault="00C43476">
      <w:r w:rsidRPr="00C43476">
        <w:t xml:space="preserve">- </w:t>
      </w:r>
      <w:r w:rsidR="000158CA">
        <w:t xml:space="preserve">If your organization is searching for a touchless fundraiser, La-Tee-Da! Fundraising has added a </w:t>
      </w:r>
      <w:r w:rsidR="00B468AB">
        <w:t xml:space="preserve">few </w:t>
      </w:r>
      <w:r w:rsidR="000158CA">
        <w:t>twist</w:t>
      </w:r>
      <w:r w:rsidR="00B468AB">
        <w:t>s</w:t>
      </w:r>
      <w:r w:rsidR="000158CA">
        <w:t xml:space="preserve"> to </w:t>
      </w:r>
      <w:r w:rsidR="00B468AB">
        <w:t>our</w:t>
      </w:r>
      <w:r w:rsidR="000158CA">
        <w:t xml:space="preserve"> traditional f</w:t>
      </w:r>
      <w:r w:rsidRPr="00C43476">
        <w:t>undraiser</w:t>
      </w:r>
      <w:r w:rsidR="000158CA">
        <w:t>!</w:t>
      </w:r>
      <w:r w:rsidRPr="00C43476">
        <w:t xml:space="preserve"> </w:t>
      </w:r>
      <w:r w:rsidR="000158CA">
        <w:t xml:space="preserve">Year </w:t>
      </w:r>
      <w:r w:rsidRPr="00C43476">
        <w:t xml:space="preserve">after year, </w:t>
      </w:r>
      <w:r w:rsidR="000158CA">
        <w:t xml:space="preserve">La-Tee-Da! Fundraising </w:t>
      </w:r>
      <w:r w:rsidRPr="00C43476">
        <w:t xml:space="preserve">continues to be </w:t>
      </w:r>
      <w:r w:rsidR="00B6038B">
        <w:t xml:space="preserve">a </w:t>
      </w:r>
      <w:r w:rsidRPr="00C43476">
        <w:t xml:space="preserve">top-performing program </w:t>
      </w:r>
      <w:r w:rsidR="007F21EF">
        <w:t>with</w:t>
      </w:r>
      <w:r w:rsidRPr="00C43476">
        <w:t xml:space="preserve"> </w:t>
      </w:r>
      <w:r w:rsidR="00B64590">
        <w:t>a high</w:t>
      </w:r>
      <w:r w:rsidRPr="00C43476">
        <w:t xml:space="preserve"> percentage of student participation and high average sales. You really </w:t>
      </w:r>
      <w:proofErr w:type="gramStart"/>
      <w:r w:rsidRPr="00C43476">
        <w:t>can't</w:t>
      </w:r>
      <w:proofErr w:type="gramEnd"/>
      <w:r w:rsidRPr="00C43476">
        <w:t xml:space="preserve"> go wrong with this program! It is easy to sell, works well for any size group, most items are priced at $10, offers 50% profit, free shipping, and orders are packed by the seller for easy distance delivery! </w:t>
      </w:r>
      <w:r w:rsidR="00B6038B">
        <w:t xml:space="preserve"> </w:t>
      </w:r>
      <w:r>
        <w:t xml:space="preserve">During these challenging times, affordability is a key </w:t>
      </w:r>
      <w:r w:rsidR="007F21EF">
        <w:t>factor</w:t>
      </w:r>
      <w:r>
        <w:t xml:space="preserve"> in choosing a successful </w:t>
      </w:r>
      <w:r w:rsidR="007F21EF">
        <w:t xml:space="preserve">fundraiser for this </w:t>
      </w:r>
      <w:r w:rsidR="00B64590">
        <w:t xml:space="preserve">fall </w:t>
      </w:r>
      <w:r w:rsidR="007F21EF">
        <w:t>and next spring</w:t>
      </w:r>
      <w:r>
        <w:t xml:space="preserve">.  With </w:t>
      </w:r>
      <w:r w:rsidR="00D92F5A" w:rsidRPr="00D92F5A">
        <w:t xml:space="preserve">most items </w:t>
      </w:r>
      <w:r>
        <w:t>priced at just $10</w:t>
      </w:r>
      <w:r w:rsidR="00B64590">
        <w:t>,</w:t>
      </w:r>
      <w:r>
        <w:t xml:space="preserve"> your supporters will appreciate our La-Tee-Da! Fundraising </w:t>
      </w:r>
      <w:r w:rsidR="00B6038B">
        <w:t xml:space="preserve">Candles, Wax Melts, Room Sprays, and Aroma Diffuser Oils. </w:t>
      </w:r>
      <w:r>
        <w:t>Unlike most other fundraising companies, y</w:t>
      </w:r>
      <w:r w:rsidRPr="00C43476">
        <w:t xml:space="preserve">ou can close your sale </w:t>
      </w:r>
      <w:r>
        <w:t xml:space="preserve">the week following </w:t>
      </w:r>
      <w:r w:rsidRPr="00C43476">
        <w:t xml:space="preserve">Thanksgiving and receive </w:t>
      </w:r>
      <w:r w:rsidR="00B6038B">
        <w:t xml:space="preserve">your delivery </w:t>
      </w:r>
      <w:r w:rsidRPr="00C43476">
        <w:t>before Christmas!</w:t>
      </w:r>
      <w:r w:rsidR="007F21EF">
        <w:t xml:space="preserve">  For best results, we do recommend starting early in the fall and spring seasons. </w:t>
      </w:r>
    </w:p>
    <w:p w14:paraId="3BE48F2C" w14:textId="48E15BBA" w:rsidR="00835841" w:rsidRDefault="00B6038B" w:rsidP="00C43476">
      <w:r>
        <w:t>- With La-Tee-Da! Fundraising</w:t>
      </w:r>
      <w:r w:rsidR="008B4F9B">
        <w:t>,</w:t>
      </w:r>
      <w:r>
        <w:t xml:space="preserve"> you can offer a traditional brochure sale</w:t>
      </w:r>
      <w:r w:rsidR="008B4F9B">
        <w:t xml:space="preserve"> and/or</w:t>
      </w:r>
      <w:r>
        <w:t xml:space="preserve"> </w:t>
      </w:r>
      <w:r w:rsidR="007F21EF">
        <w:t>shar</w:t>
      </w:r>
      <w:r w:rsidR="008B4F9B">
        <w:t>e</w:t>
      </w:r>
      <w:r w:rsidR="007F21EF">
        <w:t xml:space="preserve"> links by email, text, and social media to collect sales</w:t>
      </w:r>
      <w:r w:rsidR="008B4F9B">
        <w:t>. Do both for higher sales!</w:t>
      </w:r>
      <w:r w:rsidR="007F21EF">
        <w:t xml:space="preserve"> Your </w:t>
      </w:r>
      <w:r>
        <w:t xml:space="preserve">participants </w:t>
      </w:r>
      <w:r w:rsidR="00C43476" w:rsidRPr="00C43476">
        <w:t xml:space="preserve">can send </w:t>
      </w:r>
      <w:r>
        <w:t xml:space="preserve">a website </w:t>
      </w:r>
      <w:r w:rsidR="007F21EF">
        <w:t>link to their</w:t>
      </w:r>
      <w:r w:rsidR="00C43476" w:rsidRPr="00C43476">
        <w:t xml:space="preserve"> friends</w:t>
      </w:r>
      <w:r>
        <w:t xml:space="preserve">, </w:t>
      </w:r>
      <w:r w:rsidR="00C43476" w:rsidRPr="00C43476">
        <w:t>family</w:t>
      </w:r>
      <w:r>
        <w:t>, neighbors, co-workers, acquaintances, etc.,</w:t>
      </w:r>
      <w:r w:rsidR="00C43476" w:rsidRPr="00C43476">
        <w:t xml:space="preserve"> </w:t>
      </w:r>
      <w:r w:rsidR="00B468AB">
        <w:t xml:space="preserve">to view a </w:t>
      </w:r>
      <w:r w:rsidR="00C43476" w:rsidRPr="00C43476">
        <w:t>pdf of our brochure</w:t>
      </w:r>
      <w:r w:rsidR="00B468AB">
        <w:t>(</w:t>
      </w:r>
      <w:r w:rsidR="00C43476" w:rsidRPr="00C43476">
        <w:t>s</w:t>
      </w:r>
      <w:r w:rsidR="00B468AB">
        <w:t>)</w:t>
      </w:r>
      <w:r w:rsidR="00835841">
        <w:t>:</w:t>
      </w:r>
    </w:p>
    <w:p w14:paraId="0888D48D" w14:textId="55A70827" w:rsidR="00284B69" w:rsidRPr="009F150F" w:rsidRDefault="00284B69" w:rsidP="00C43476">
      <w:pPr>
        <w:rPr>
          <w:b/>
          <w:bCs/>
          <w:sz w:val="28"/>
          <w:szCs w:val="28"/>
        </w:rPr>
      </w:pPr>
      <w:r w:rsidRPr="009F150F">
        <w:rPr>
          <w:b/>
          <w:bCs/>
          <w:sz w:val="28"/>
          <w:szCs w:val="28"/>
        </w:rPr>
        <w:t>Spring/Summer 2021 Brochures:</w:t>
      </w:r>
    </w:p>
    <w:p w14:paraId="2F83337F" w14:textId="23DC8848" w:rsidR="009F1449" w:rsidRPr="003537A3" w:rsidRDefault="00513CF3" w:rsidP="00C43476">
      <w:pPr>
        <w:rPr>
          <w:b/>
          <w:bCs/>
          <w:sz w:val="24"/>
          <w:szCs w:val="24"/>
        </w:rPr>
      </w:pPr>
      <w:hyperlink r:id="rId6" w:history="1">
        <w:r w:rsidR="00835841" w:rsidRPr="003537A3">
          <w:rPr>
            <w:rStyle w:val="Hyperlink"/>
            <w:b/>
            <w:bCs/>
            <w:sz w:val="24"/>
            <w:szCs w:val="24"/>
          </w:rPr>
          <w:t>Perfect Gifts for Family and Friends</w:t>
        </w:r>
      </w:hyperlink>
    </w:p>
    <w:p w14:paraId="5E64E927" w14:textId="49204AFC" w:rsidR="005374F0" w:rsidRPr="009F150F" w:rsidRDefault="005374F0" w:rsidP="00C43476">
      <w:pPr>
        <w:rPr>
          <w:rStyle w:val="Hyperlink"/>
          <w:b/>
          <w:bCs/>
          <w:color w:val="C00000"/>
        </w:rPr>
      </w:pPr>
      <w:r w:rsidRPr="009F150F">
        <w:rPr>
          <w:rStyle w:val="Hyperlink"/>
          <w:b/>
          <w:bCs/>
          <w:color w:val="C00000"/>
        </w:rPr>
        <w:t>https://cdn.shopify.com/s/files/1/2569/6186/files/2019_Fundraising_Spring_Brochure-web.pdf?203</w:t>
      </w:r>
    </w:p>
    <w:p w14:paraId="70043ADB" w14:textId="633FE09C" w:rsidR="00835841" w:rsidRPr="003537A3" w:rsidRDefault="00513CF3" w:rsidP="00835841">
      <w:pPr>
        <w:spacing w:after="0" w:line="240" w:lineRule="auto"/>
        <w:rPr>
          <w:b/>
          <w:bCs/>
          <w:sz w:val="24"/>
          <w:szCs w:val="24"/>
        </w:rPr>
      </w:pPr>
      <w:hyperlink r:id="rId7" w:history="1">
        <w:r w:rsidR="00835841" w:rsidRPr="003537A3">
          <w:rPr>
            <w:rStyle w:val="Hyperlink"/>
            <w:b/>
            <w:bCs/>
            <w:sz w:val="24"/>
            <w:szCs w:val="24"/>
          </w:rPr>
          <w:t>Simply $10</w:t>
        </w:r>
      </w:hyperlink>
    </w:p>
    <w:p w14:paraId="2498A59A" w14:textId="0F15D220" w:rsidR="005374F0" w:rsidRPr="009F150F" w:rsidRDefault="005374F0" w:rsidP="00835841">
      <w:pPr>
        <w:spacing w:after="0" w:line="240" w:lineRule="auto"/>
        <w:rPr>
          <w:b/>
          <w:bCs/>
        </w:rPr>
      </w:pPr>
    </w:p>
    <w:p w14:paraId="532ACC8C" w14:textId="54B74549" w:rsidR="005374F0" w:rsidRPr="009F150F" w:rsidRDefault="00513CF3" w:rsidP="00835841">
      <w:pPr>
        <w:spacing w:after="0" w:line="240" w:lineRule="auto"/>
        <w:rPr>
          <w:rStyle w:val="Hyperlink"/>
          <w:b/>
          <w:bCs/>
          <w:color w:val="C00000"/>
        </w:rPr>
      </w:pPr>
      <w:hyperlink r:id="rId8" w:history="1">
        <w:r w:rsidR="00284B69" w:rsidRPr="009F150F">
          <w:rPr>
            <w:rStyle w:val="Hyperlink"/>
            <w:b/>
            <w:bCs/>
            <w:color w:val="C00000"/>
          </w:rPr>
          <w:t>https://cdn.shopify.com/s/files/1/2569/6186/files/LaTeeDa-_10-Spring-Brochure-web.pdf?203</w:t>
        </w:r>
      </w:hyperlink>
    </w:p>
    <w:p w14:paraId="3D36F9F2" w14:textId="15E9F0A4" w:rsidR="00284B69" w:rsidRDefault="00284B69" w:rsidP="00835841">
      <w:pPr>
        <w:spacing w:after="0" w:line="240" w:lineRule="auto"/>
        <w:rPr>
          <w:rStyle w:val="Hyperlink"/>
          <w:b/>
          <w:bCs/>
          <w:color w:val="C00000"/>
        </w:rPr>
      </w:pPr>
    </w:p>
    <w:p w14:paraId="4AC1855D" w14:textId="1E9ABB89" w:rsidR="00284B69" w:rsidRPr="009543EA" w:rsidRDefault="00284B69" w:rsidP="00835841">
      <w:pPr>
        <w:spacing w:after="0" w:line="240" w:lineRule="auto"/>
        <w:rPr>
          <w:rStyle w:val="Hyperlink"/>
          <w:b/>
          <w:bCs/>
          <w:color w:val="000000" w:themeColor="text1"/>
          <w:sz w:val="28"/>
          <w:szCs w:val="28"/>
          <w:u w:val="none"/>
        </w:rPr>
      </w:pPr>
      <w:r w:rsidRPr="009543EA">
        <w:rPr>
          <w:rStyle w:val="Hyperlink"/>
          <w:b/>
          <w:bCs/>
          <w:color w:val="000000" w:themeColor="text1"/>
          <w:sz w:val="28"/>
          <w:szCs w:val="28"/>
          <w:u w:val="none"/>
        </w:rPr>
        <w:t xml:space="preserve">Jan – Dec Year-Round </w:t>
      </w:r>
      <w:r w:rsidR="00752419">
        <w:rPr>
          <w:rStyle w:val="Hyperlink"/>
          <w:b/>
          <w:bCs/>
          <w:color w:val="000000" w:themeColor="text1"/>
          <w:sz w:val="28"/>
          <w:szCs w:val="28"/>
          <w:u w:val="none"/>
        </w:rPr>
        <w:t xml:space="preserve">2021 </w:t>
      </w:r>
      <w:r w:rsidRPr="009543EA">
        <w:rPr>
          <w:rStyle w:val="Hyperlink"/>
          <w:b/>
          <w:bCs/>
          <w:color w:val="000000" w:themeColor="text1"/>
          <w:sz w:val="28"/>
          <w:szCs w:val="28"/>
          <w:u w:val="none"/>
        </w:rPr>
        <w:t>Brochures:</w:t>
      </w:r>
    </w:p>
    <w:p w14:paraId="018A91B2" w14:textId="3C0412FC" w:rsidR="00284B69" w:rsidRDefault="00284B69" w:rsidP="00835841">
      <w:pPr>
        <w:spacing w:after="0" w:line="240" w:lineRule="auto"/>
        <w:rPr>
          <w:rStyle w:val="Hyperlink"/>
          <w:b/>
          <w:bCs/>
          <w:color w:val="000000" w:themeColor="text1"/>
          <w:u w:val="none"/>
        </w:rPr>
      </w:pPr>
    </w:p>
    <w:p w14:paraId="22A154AD" w14:textId="77777777" w:rsidR="00284B69" w:rsidRPr="003537A3" w:rsidRDefault="00513CF3" w:rsidP="00284B69">
      <w:pPr>
        <w:rPr>
          <w:rStyle w:val="Hyperlink"/>
          <w:b/>
          <w:bCs/>
          <w:color w:val="0070C0"/>
          <w:sz w:val="24"/>
          <w:szCs w:val="24"/>
        </w:rPr>
      </w:pPr>
      <w:hyperlink r:id="rId9" w:history="1">
        <w:r w:rsidR="00284B69" w:rsidRPr="003537A3">
          <w:rPr>
            <w:rStyle w:val="Hyperlink"/>
            <w:b/>
            <w:bCs/>
            <w:color w:val="0070C0"/>
            <w:sz w:val="24"/>
            <w:szCs w:val="24"/>
          </w:rPr>
          <w:t>Perfect Gifts for Family and Friends</w:t>
        </w:r>
      </w:hyperlink>
    </w:p>
    <w:p w14:paraId="223A37CF" w14:textId="77777777" w:rsidR="00284B69" w:rsidRPr="009F150F" w:rsidRDefault="00513CF3" w:rsidP="00284B69">
      <w:pPr>
        <w:rPr>
          <w:b/>
          <w:bCs/>
          <w:color w:val="C00000"/>
        </w:rPr>
      </w:pPr>
      <w:hyperlink r:id="rId10" w:history="1">
        <w:r w:rsidR="00284B69" w:rsidRPr="009F150F">
          <w:rPr>
            <w:rStyle w:val="Hyperlink"/>
            <w:b/>
            <w:bCs/>
            <w:color w:val="C00000"/>
          </w:rPr>
          <w:t>https://cdn.shopify.com/s/files/1/2569/6186/files/2020_Fundraising_Fall_Brochure.pdf?v=1585864772</w:t>
        </w:r>
      </w:hyperlink>
    </w:p>
    <w:p w14:paraId="2E7BB433" w14:textId="77777777" w:rsidR="00284B69" w:rsidRPr="003537A3" w:rsidRDefault="00513CF3" w:rsidP="00284B69">
      <w:pPr>
        <w:spacing w:after="0" w:line="240" w:lineRule="auto"/>
        <w:rPr>
          <w:b/>
          <w:bCs/>
          <w:color w:val="0070C0"/>
          <w:sz w:val="24"/>
          <w:szCs w:val="24"/>
        </w:rPr>
      </w:pPr>
      <w:hyperlink r:id="rId11" w:history="1">
        <w:r w:rsidR="00284B69" w:rsidRPr="003537A3">
          <w:rPr>
            <w:rStyle w:val="Hyperlink"/>
            <w:b/>
            <w:bCs/>
            <w:color w:val="0070C0"/>
            <w:sz w:val="24"/>
            <w:szCs w:val="24"/>
          </w:rPr>
          <w:t>Simply $10</w:t>
        </w:r>
      </w:hyperlink>
    </w:p>
    <w:p w14:paraId="5ABCE49D" w14:textId="77777777" w:rsidR="00284B69" w:rsidRPr="009F150F" w:rsidRDefault="00513CF3" w:rsidP="00284B69">
      <w:pPr>
        <w:spacing w:after="0" w:line="240" w:lineRule="auto"/>
        <w:rPr>
          <w:b/>
          <w:bCs/>
          <w:color w:val="C00000"/>
        </w:rPr>
      </w:pPr>
      <w:hyperlink r:id="rId12" w:history="1">
        <w:r w:rsidR="00284B69" w:rsidRPr="009F150F">
          <w:rPr>
            <w:rStyle w:val="Hyperlink"/>
            <w:b/>
            <w:bCs/>
            <w:color w:val="C00000"/>
          </w:rPr>
          <w:t>https://cdn.shopify.com/s/files/1/2569/6186/files/2020_LaTeeDa_10_Fall_Brochure-w.pdf?v=1594063877</w:t>
        </w:r>
      </w:hyperlink>
    </w:p>
    <w:p w14:paraId="1B9B3DF1" w14:textId="77777777" w:rsidR="00284B69" w:rsidRPr="009F1449" w:rsidRDefault="00284B69" w:rsidP="00284B69">
      <w:pPr>
        <w:spacing w:after="0" w:line="240" w:lineRule="auto"/>
        <w:rPr>
          <w:sz w:val="16"/>
          <w:szCs w:val="16"/>
        </w:rPr>
      </w:pPr>
    </w:p>
    <w:p w14:paraId="2DA41766" w14:textId="77777777" w:rsidR="00284B69" w:rsidRPr="009F150F" w:rsidRDefault="00513CF3" w:rsidP="00284B69">
      <w:pPr>
        <w:rPr>
          <w:color w:val="C00000"/>
        </w:rPr>
      </w:pPr>
      <w:hyperlink r:id="rId13" w:history="1">
        <w:r w:rsidR="00284B69" w:rsidRPr="003537A3">
          <w:rPr>
            <w:rStyle w:val="Hyperlink"/>
            <w:b/>
            <w:bCs/>
            <w:color w:val="0070C0"/>
            <w:sz w:val="24"/>
            <w:szCs w:val="24"/>
          </w:rPr>
          <w:t>Christmas Mason Jar Brochure</w:t>
        </w:r>
      </w:hyperlink>
      <w:r w:rsidR="00284B69" w:rsidRPr="003537A3">
        <w:rPr>
          <w:b/>
          <w:bCs/>
          <w:color w:val="0070C0"/>
          <w:sz w:val="24"/>
          <w:szCs w:val="24"/>
        </w:rPr>
        <w:t xml:space="preserve"> </w:t>
      </w:r>
      <w:hyperlink r:id="rId14" w:history="1">
        <w:r w:rsidR="00284B69" w:rsidRPr="009F150F">
          <w:rPr>
            <w:rStyle w:val="Hyperlink"/>
            <w:b/>
            <w:bCs/>
            <w:color w:val="C00000"/>
          </w:rPr>
          <w:t>https://cdn.shopify.com/s/files/1/2569/6186/files/2020_LaTeeDa_Christmas_Brochure.pdf?v=1594234926</w:t>
        </w:r>
      </w:hyperlink>
    </w:p>
    <w:p w14:paraId="7592589A" w14:textId="72DCB791" w:rsidR="005374F0" w:rsidRPr="009F150F" w:rsidRDefault="009F150F" w:rsidP="00835841">
      <w:pPr>
        <w:spacing w:after="0" w:line="240" w:lineRule="auto"/>
        <w:rPr>
          <w:rStyle w:val="Hyperlink"/>
          <w:b/>
          <w:bCs/>
          <w:color w:val="000000" w:themeColor="text1"/>
          <w:u w:val="none"/>
        </w:rPr>
      </w:pPr>
      <w:r w:rsidRPr="009F150F">
        <w:rPr>
          <w:rStyle w:val="Hyperlink"/>
          <w:b/>
          <w:bCs/>
          <w:color w:val="000000" w:themeColor="text1"/>
          <w:u w:val="none"/>
        </w:rPr>
        <w:t>If you received this letter printed, please note it is available on our website for you to email to your participants and will include hyperlinks to open and view the brochures.</w:t>
      </w:r>
    </w:p>
    <w:p w14:paraId="2C293DCC" w14:textId="77777777" w:rsidR="009F150F" w:rsidRPr="009F150F" w:rsidRDefault="009F150F" w:rsidP="00835841">
      <w:pPr>
        <w:spacing w:after="0" w:line="240" w:lineRule="auto"/>
        <w:rPr>
          <w:rStyle w:val="Hyperlink"/>
          <w:color w:val="000000" w:themeColor="text1"/>
        </w:rPr>
      </w:pPr>
    </w:p>
    <w:p w14:paraId="46D1FFA9" w14:textId="71621F56" w:rsidR="000E6EB5" w:rsidRDefault="000E6EB5" w:rsidP="00C43476">
      <w:r>
        <w:t xml:space="preserve">- </w:t>
      </w:r>
      <w:r w:rsidR="00C43476" w:rsidRPr="00C43476">
        <w:t>Your</w:t>
      </w:r>
      <w:r w:rsidR="00B6038B">
        <w:t xml:space="preserve"> participants</w:t>
      </w:r>
      <w:r w:rsidR="00C43476" w:rsidRPr="00C43476">
        <w:t xml:space="preserve"> can email the link</w:t>
      </w:r>
      <w:r w:rsidR="007F21EF">
        <w:t>(s)</w:t>
      </w:r>
      <w:r w:rsidR="00C43476" w:rsidRPr="00C43476">
        <w:t xml:space="preserve"> to </w:t>
      </w:r>
      <w:r w:rsidR="00B6038B">
        <w:t>their contacts</w:t>
      </w:r>
      <w:r w:rsidR="00C43476" w:rsidRPr="00C43476">
        <w:t xml:space="preserve">, </w:t>
      </w:r>
      <w:r w:rsidR="00B6038B">
        <w:t xml:space="preserve">send </w:t>
      </w:r>
      <w:r w:rsidR="00C43476" w:rsidRPr="00C43476">
        <w:t>text</w:t>
      </w:r>
      <w:r w:rsidR="00B6038B">
        <w:t xml:space="preserve"> messages, </w:t>
      </w:r>
      <w:r w:rsidR="009F1449">
        <w:t xml:space="preserve">create a Facebook event, </w:t>
      </w:r>
      <w:r w:rsidR="00E97B81">
        <w:t xml:space="preserve">share with Facebook Messenger, </w:t>
      </w:r>
      <w:r w:rsidR="00B6038B">
        <w:t xml:space="preserve">and </w:t>
      </w:r>
      <w:r w:rsidR="00C43476" w:rsidRPr="00C43476">
        <w:t xml:space="preserve">post </w:t>
      </w:r>
      <w:r w:rsidR="007F21EF">
        <w:t xml:space="preserve">the link(s) </w:t>
      </w:r>
      <w:r w:rsidR="00C43476" w:rsidRPr="00C43476">
        <w:t xml:space="preserve">on </w:t>
      </w:r>
      <w:r w:rsidR="00E97B81">
        <w:t xml:space="preserve">their </w:t>
      </w:r>
      <w:r w:rsidR="00C43476" w:rsidRPr="00C43476">
        <w:t>social media pages such as Facebook, Instagram, and Twitter</w:t>
      </w:r>
      <w:r w:rsidR="00E97B81">
        <w:t>, etc.</w:t>
      </w:r>
      <w:r w:rsidR="00B6038B">
        <w:t xml:space="preserve"> to invite </w:t>
      </w:r>
      <w:r w:rsidR="007F21EF">
        <w:t>their supporters to</w:t>
      </w:r>
      <w:r w:rsidR="00B6038B">
        <w:t xml:space="preserve"> view the brochure(s). </w:t>
      </w:r>
      <w:r w:rsidR="00C43476" w:rsidRPr="00C43476">
        <w:t xml:space="preserve"> </w:t>
      </w:r>
      <w:r w:rsidR="007F21EF">
        <w:t xml:space="preserve">We </w:t>
      </w:r>
      <w:r w:rsidR="009F1449">
        <w:t xml:space="preserve">highly </w:t>
      </w:r>
      <w:r w:rsidR="007F21EF">
        <w:t xml:space="preserve">suggest </w:t>
      </w:r>
      <w:r w:rsidR="009F1449">
        <w:t xml:space="preserve">requesting your participants to use many resources and </w:t>
      </w:r>
      <w:r>
        <w:t xml:space="preserve">to send out their messages three times; </w:t>
      </w:r>
      <w:r w:rsidR="007F21EF">
        <w:t xml:space="preserve">1) </w:t>
      </w:r>
      <w:r w:rsidR="00DF249F">
        <w:t xml:space="preserve">to announce the </w:t>
      </w:r>
      <w:r>
        <w:t xml:space="preserve">start of the fundraiser, </w:t>
      </w:r>
      <w:r w:rsidR="007F21EF">
        <w:t xml:space="preserve">2) </w:t>
      </w:r>
      <w:r>
        <w:t xml:space="preserve">half-way through the </w:t>
      </w:r>
      <w:r w:rsidR="00B6038B">
        <w:t>fundraiser</w:t>
      </w:r>
      <w:r>
        <w:t xml:space="preserve"> as a reminder, and</w:t>
      </w:r>
      <w:r w:rsidR="007F21EF">
        <w:t xml:space="preserve"> 3)</w:t>
      </w:r>
      <w:r>
        <w:t xml:space="preserve"> a few days before the </w:t>
      </w:r>
      <w:r w:rsidR="00B6038B">
        <w:t>fundraiser</w:t>
      </w:r>
      <w:r>
        <w:t xml:space="preserve"> end</w:t>
      </w:r>
      <w:r w:rsidR="007F21EF">
        <w:t>s</w:t>
      </w:r>
      <w:r w:rsidR="00B64590">
        <w:t xml:space="preserve"> </w:t>
      </w:r>
      <w:r>
        <w:t xml:space="preserve">with a last chance to order message. </w:t>
      </w:r>
      <w:r w:rsidR="00E97B81">
        <w:t xml:space="preserve"> Customers are forgetful</w:t>
      </w:r>
      <w:r w:rsidR="009F1449">
        <w:t xml:space="preserve">. They often have good intentions to place an order but forget to do so and sometimes, they need to see an invite more than once before </w:t>
      </w:r>
      <w:proofErr w:type="gramStart"/>
      <w:r w:rsidR="009F150F" w:rsidRPr="009F150F">
        <w:t>purchasing</w:t>
      </w:r>
      <w:proofErr w:type="gramEnd"/>
      <w:r w:rsidR="009F1449">
        <w:t xml:space="preserve">.  Reminders will </w:t>
      </w:r>
      <w:r w:rsidR="009F1449" w:rsidRPr="009F150F">
        <w:rPr>
          <w:color w:val="000000"/>
        </w:rPr>
        <w:t>significantly</w:t>
      </w:r>
      <w:r w:rsidR="009F150F" w:rsidRPr="009F150F">
        <w:rPr>
          <w:color w:val="000000"/>
        </w:rPr>
        <w:t xml:space="preserve"> </w:t>
      </w:r>
      <w:r w:rsidR="009F1449">
        <w:t>increase your sales.</w:t>
      </w:r>
    </w:p>
    <w:p w14:paraId="44AADDD2" w14:textId="06FE129C" w:rsidR="00984A1D" w:rsidRDefault="000E6EB5" w:rsidP="00C43476">
      <w:r>
        <w:t xml:space="preserve">- </w:t>
      </w:r>
      <w:r w:rsidR="00C43476" w:rsidRPr="00C43476">
        <w:t xml:space="preserve">Customers can </w:t>
      </w:r>
      <w:r w:rsidR="00984A1D">
        <w:t xml:space="preserve">contact your </w:t>
      </w:r>
      <w:r>
        <w:t>participant</w:t>
      </w:r>
      <w:r w:rsidR="00984A1D">
        <w:t>s</w:t>
      </w:r>
      <w:r w:rsidR="00C43476" w:rsidRPr="00C43476">
        <w:t xml:space="preserve"> </w:t>
      </w:r>
      <w:r w:rsidR="00984A1D">
        <w:t>to place an</w:t>
      </w:r>
      <w:r w:rsidR="00C43476" w:rsidRPr="00C43476">
        <w:t xml:space="preserve"> order</w:t>
      </w:r>
      <w:r w:rsidR="0061101F">
        <w:t xml:space="preserve"> </w:t>
      </w:r>
      <w:r w:rsidR="00C43476" w:rsidRPr="00C43476">
        <w:t>and pay</w:t>
      </w:r>
      <w:r w:rsidR="00984A1D">
        <w:t xml:space="preserve"> the participant </w:t>
      </w:r>
      <w:r>
        <w:t>via</w:t>
      </w:r>
      <w:r w:rsidR="00C43476" w:rsidRPr="00C43476">
        <w:t xml:space="preserve"> Pay</w:t>
      </w:r>
      <w:r>
        <w:t>P</w:t>
      </w:r>
      <w:r w:rsidR="00C43476" w:rsidRPr="00C43476">
        <w:t xml:space="preserve">al, </w:t>
      </w:r>
      <w:r w:rsidR="00B6038B">
        <w:t xml:space="preserve">Cash Apps such as </w:t>
      </w:r>
      <w:r w:rsidR="00C43476" w:rsidRPr="00C43476">
        <w:t xml:space="preserve">Venmo, mail a </w:t>
      </w:r>
      <w:r>
        <w:t>C</w:t>
      </w:r>
      <w:r w:rsidR="00C43476" w:rsidRPr="00C43476">
        <w:t>heck</w:t>
      </w:r>
      <w:r>
        <w:t xml:space="preserve"> or Money Order, </w:t>
      </w:r>
      <w:r w:rsidR="00C43476" w:rsidRPr="00C43476">
        <w:t xml:space="preserve">etc. </w:t>
      </w:r>
      <w:r w:rsidR="00984A1D">
        <w:t xml:space="preserve"> Participants simply write the order and amount of payment received onto their order form.  </w:t>
      </w:r>
      <w:r>
        <w:t xml:space="preserve">Your school </w:t>
      </w:r>
      <w:r w:rsidR="00D92F5A" w:rsidRPr="00D92F5A">
        <w:t xml:space="preserve">may also use </w:t>
      </w:r>
      <w:r>
        <w:t>options such as Pay Thank You or Signup Genius</w:t>
      </w:r>
      <w:r w:rsidR="007F21EF">
        <w:t xml:space="preserve"> to accept payments</w:t>
      </w:r>
      <w:r>
        <w:t xml:space="preserve">. </w:t>
      </w:r>
    </w:p>
    <w:p w14:paraId="63A26E19" w14:textId="11B1F8B8" w:rsidR="000158CA" w:rsidRDefault="00984A1D" w:rsidP="00C43476">
      <w:r>
        <w:lastRenderedPageBreak/>
        <w:t xml:space="preserve">- </w:t>
      </w:r>
      <w:r w:rsidR="00B64590">
        <w:t xml:space="preserve">Once you have reached your last </w:t>
      </w:r>
      <w:r w:rsidR="00B468AB">
        <w:t>sale date</w:t>
      </w:r>
      <w:r>
        <w:t>, your participants c</w:t>
      </w:r>
      <w:r w:rsidR="00C43476" w:rsidRPr="00C43476">
        <w:t xml:space="preserve">an mail or scan/email their order forms and </w:t>
      </w:r>
      <w:proofErr w:type="gramStart"/>
      <w:r w:rsidR="00C43476" w:rsidRPr="00C43476">
        <w:t>submit</w:t>
      </w:r>
      <w:proofErr w:type="gramEnd"/>
      <w:r w:rsidR="00C43476" w:rsidRPr="00C43476">
        <w:t xml:space="preserve"> payment(s) to your organization by mailing </w:t>
      </w:r>
      <w:r w:rsidR="0061101F">
        <w:t>C</w:t>
      </w:r>
      <w:r w:rsidR="00C43476" w:rsidRPr="00C43476">
        <w:t>hecks, by Pay</w:t>
      </w:r>
      <w:r w:rsidR="000E6EB5">
        <w:t>P</w:t>
      </w:r>
      <w:r w:rsidR="00C43476" w:rsidRPr="00C43476">
        <w:t xml:space="preserve">al, </w:t>
      </w:r>
      <w:r w:rsidR="0061101F">
        <w:t xml:space="preserve">or by </w:t>
      </w:r>
      <w:r w:rsidR="000158CA">
        <w:t>Cash Apps</w:t>
      </w:r>
      <w:r w:rsidR="0061101F">
        <w:t xml:space="preserve">. Your organization might </w:t>
      </w:r>
      <w:r w:rsidR="000E6EB5">
        <w:t>schedule a “</w:t>
      </w:r>
      <w:r w:rsidR="007F21EF">
        <w:t xml:space="preserve">Socially </w:t>
      </w:r>
      <w:r w:rsidR="000E6EB5">
        <w:t>Distance</w:t>
      </w:r>
      <w:r w:rsidR="009F1449">
        <w:t>d</w:t>
      </w:r>
      <w:r w:rsidR="000E6EB5">
        <w:t xml:space="preserve"> Drop-Off”</w:t>
      </w:r>
      <w:r w:rsidR="007F21EF">
        <w:t xml:space="preserve"> or </w:t>
      </w:r>
      <w:r w:rsidR="00B468AB">
        <w:t xml:space="preserve">Curbside Drop-Off </w:t>
      </w:r>
      <w:r>
        <w:t>to collect order forms and payments</w:t>
      </w:r>
      <w:r w:rsidR="000158CA">
        <w:t xml:space="preserve">, or </w:t>
      </w:r>
      <w:r>
        <w:t xml:space="preserve">you may </w:t>
      </w:r>
      <w:r w:rsidR="000158CA">
        <w:t xml:space="preserve">collect order forms and payments at a school office, </w:t>
      </w:r>
      <w:r w:rsidR="00C43476" w:rsidRPr="00C43476">
        <w:t xml:space="preserve">etc. </w:t>
      </w:r>
    </w:p>
    <w:p w14:paraId="0EE9BEEF" w14:textId="26C55EF0" w:rsidR="007B5A60" w:rsidRDefault="00984A1D" w:rsidP="00C43476">
      <w:r>
        <w:t xml:space="preserve">- </w:t>
      </w:r>
      <w:r w:rsidR="00C43476" w:rsidRPr="00C43476">
        <w:t>We w</w:t>
      </w:r>
      <w:r>
        <w:t>ill</w:t>
      </w:r>
      <w:r w:rsidR="00C43476" w:rsidRPr="00C43476">
        <w:t xml:space="preserve"> </w:t>
      </w:r>
      <w:r>
        <w:t xml:space="preserve">email a website </w:t>
      </w:r>
      <w:r w:rsidR="007F21EF">
        <w:t xml:space="preserve">link to the fundraising coordinator for </w:t>
      </w:r>
      <w:r w:rsidR="00C43476" w:rsidRPr="00C43476">
        <w:t>enter</w:t>
      </w:r>
      <w:r w:rsidR="007F21EF">
        <w:t>ing</w:t>
      </w:r>
      <w:r w:rsidR="00C43476" w:rsidRPr="00C43476">
        <w:t xml:space="preserve"> </w:t>
      </w:r>
      <w:r>
        <w:t xml:space="preserve">the name of each participant </w:t>
      </w:r>
      <w:r w:rsidR="007F21EF">
        <w:t xml:space="preserve">and </w:t>
      </w:r>
      <w:r>
        <w:t xml:space="preserve">the </w:t>
      </w:r>
      <w:r w:rsidR="00C43476" w:rsidRPr="00C43476">
        <w:t xml:space="preserve">tally </w:t>
      </w:r>
      <w:r>
        <w:t xml:space="preserve">of </w:t>
      </w:r>
      <w:r w:rsidR="00C43476" w:rsidRPr="00C43476">
        <w:t xml:space="preserve">each </w:t>
      </w:r>
      <w:r w:rsidR="00B468AB">
        <w:t xml:space="preserve">item </w:t>
      </w:r>
      <w:r>
        <w:t>they sold</w:t>
      </w:r>
      <w:r w:rsidR="00B468AB">
        <w:t>,</w:t>
      </w:r>
      <w:r w:rsidR="0061101F">
        <w:t xml:space="preserve"> </w:t>
      </w:r>
      <w:r w:rsidR="00C43476" w:rsidRPr="00C43476">
        <w:t xml:space="preserve">or you could send the order forms to </w:t>
      </w:r>
      <w:r w:rsidR="0061101F">
        <w:t>your Ind. Fundraising Rep</w:t>
      </w:r>
      <w:r w:rsidR="00B468AB">
        <w:t xml:space="preserve"> who can complete the data entry for you</w:t>
      </w:r>
      <w:r w:rsidR="0061101F">
        <w:t xml:space="preserve">. </w:t>
      </w:r>
      <w:r w:rsidR="005B2477">
        <w:t xml:space="preserve"> With no fee a</w:t>
      </w:r>
      <w:r w:rsidR="0061101F">
        <w:t xml:space="preserve">nd for easy distribution, La-Tee-Da! Fundraising will </w:t>
      </w:r>
      <w:r w:rsidR="00C43476" w:rsidRPr="00C43476">
        <w:t xml:space="preserve">pack each </w:t>
      </w:r>
      <w:r w:rsidR="0061101F">
        <w:t xml:space="preserve">participant’s </w:t>
      </w:r>
      <w:r w:rsidR="00C43476" w:rsidRPr="00C43476">
        <w:t>order</w:t>
      </w:r>
      <w:r w:rsidR="0061101F">
        <w:t xml:space="preserve"> </w:t>
      </w:r>
      <w:r w:rsidR="007F21EF">
        <w:t>in a s</w:t>
      </w:r>
      <w:r w:rsidR="0061101F">
        <w:t>eparate</w:t>
      </w:r>
      <w:r w:rsidR="007F21EF">
        <w:t xml:space="preserve"> box, labeled </w:t>
      </w:r>
      <w:r w:rsidR="0061101F">
        <w:t>with the participant’s name.  Your boxes will arrive ready to distribute</w:t>
      </w:r>
      <w:r w:rsidR="007F21EF">
        <w:t xml:space="preserve"> to your participants, making </w:t>
      </w:r>
      <w:r w:rsidR="0061101F">
        <w:t xml:space="preserve">curbside pick-up a breeze! Your participants can </w:t>
      </w:r>
      <w:r w:rsidR="005B2477">
        <w:t xml:space="preserve">notify their supporters they will </w:t>
      </w:r>
      <w:r w:rsidR="0061101F">
        <w:t>deliver</w:t>
      </w:r>
      <w:r w:rsidR="007F21EF">
        <w:t xml:space="preserve"> the individual orders </w:t>
      </w:r>
      <w:r w:rsidR="007B5A60">
        <w:t>to the</w:t>
      </w:r>
      <w:r w:rsidR="005B2477">
        <w:t>ir door</w:t>
      </w:r>
      <w:r w:rsidR="007B5A60">
        <w:t>steps</w:t>
      </w:r>
      <w:r w:rsidR="005B2477">
        <w:t xml:space="preserve"> to assure social distancing. </w:t>
      </w:r>
      <w:r w:rsidR="007B5A60">
        <w:t xml:space="preserve"> </w:t>
      </w:r>
    </w:p>
    <w:p w14:paraId="0BD78DE7" w14:textId="339ECDA5" w:rsidR="00C43476" w:rsidRDefault="00D92F5A" w:rsidP="00C43476">
      <w:r>
        <w:t>- S</w:t>
      </w:r>
      <w:r w:rsidR="007B5A60">
        <w:t xml:space="preserve">hould </w:t>
      </w:r>
      <w:r>
        <w:t>your</w:t>
      </w:r>
      <w:r w:rsidR="007F21EF">
        <w:t xml:space="preserve"> school or </w:t>
      </w:r>
      <w:r>
        <w:t xml:space="preserve">organization </w:t>
      </w:r>
      <w:r w:rsidR="007B5A60">
        <w:t>close due to COVID-19 or if you</w:t>
      </w:r>
      <w:r>
        <w:t xml:space="preserve"> </w:t>
      </w:r>
      <w:proofErr w:type="gramStart"/>
      <w:r>
        <w:t>require</w:t>
      </w:r>
      <w:proofErr w:type="gramEnd"/>
      <w:r>
        <w:t xml:space="preserve"> a l</w:t>
      </w:r>
      <w:r w:rsidR="007B5A60">
        <w:t>ess contact fundraiser, La-Tee-Da! Fundraising is offering</w:t>
      </w:r>
      <w:r w:rsidR="005B2477">
        <w:t xml:space="preserve"> the choice</w:t>
      </w:r>
      <w:r w:rsidR="007B5A60">
        <w:t xml:space="preserve"> to ship </w:t>
      </w:r>
      <w:r w:rsidR="00C43476" w:rsidRPr="00C43476">
        <w:t>your participant's order</w:t>
      </w:r>
      <w:r w:rsidR="00B468AB">
        <w:t>s</w:t>
      </w:r>
      <w:r w:rsidR="00C43476" w:rsidRPr="00C43476">
        <w:t xml:space="preserve"> directly to their home</w:t>
      </w:r>
      <w:r w:rsidR="007F21EF">
        <w:t>.  Shipping is free</w:t>
      </w:r>
      <w:r w:rsidR="00C43476" w:rsidRPr="00C43476">
        <w:t xml:space="preserve"> if their </w:t>
      </w:r>
      <w:r w:rsidR="007B5A60">
        <w:t xml:space="preserve">retail </w:t>
      </w:r>
      <w:r w:rsidR="00C43476" w:rsidRPr="00C43476">
        <w:t>sales are $200 or more. Otherwise, a $15 shipping fee is added</w:t>
      </w:r>
      <w:r>
        <w:t xml:space="preserve"> to shipments less than $200</w:t>
      </w:r>
      <w:r w:rsidR="00C43476" w:rsidRPr="00C43476">
        <w:t xml:space="preserve">. </w:t>
      </w:r>
      <w:r w:rsidR="007B5A60">
        <w:t xml:space="preserve">You can </w:t>
      </w:r>
      <w:r w:rsidR="007F21EF">
        <w:t xml:space="preserve">combine </w:t>
      </w:r>
      <w:r w:rsidR="005B2477">
        <w:t>the orders less than $200</w:t>
      </w:r>
      <w:r w:rsidR="007F21EF">
        <w:t xml:space="preserve"> to </w:t>
      </w:r>
      <w:r w:rsidR="007B5A60">
        <w:t xml:space="preserve">save </w:t>
      </w:r>
      <w:r w:rsidR="005B2477">
        <w:t>on shipping fees</w:t>
      </w:r>
      <w:r w:rsidR="007B5A60">
        <w:t xml:space="preserve">.  Organizations will earn </w:t>
      </w:r>
      <w:r w:rsidR="00B64590">
        <w:t xml:space="preserve">a </w:t>
      </w:r>
      <w:r w:rsidR="007B5A60">
        <w:t>40% profit</w:t>
      </w:r>
      <w:r>
        <w:t xml:space="preserve"> with Ship-to-Home orders. </w:t>
      </w:r>
      <w:r w:rsidR="00C43476" w:rsidRPr="00C43476">
        <w:t xml:space="preserve">Contact </w:t>
      </w:r>
      <w:r w:rsidR="00E57B32">
        <w:t>us</w:t>
      </w:r>
      <w:r w:rsidR="00B468AB">
        <w:t xml:space="preserve"> f</w:t>
      </w:r>
      <w:r w:rsidR="00C43476" w:rsidRPr="00C43476">
        <w:t>or more details.</w:t>
      </w:r>
    </w:p>
    <w:sectPr w:rsidR="00C43476" w:rsidSect="009F1449">
      <w:pgSz w:w="12240" w:h="15840"/>
      <w:pgMar w:top="576" w:right="576" w:bottom="576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CC25A8" w14:textId="77777777" w:rsidR="00513CF3" w:rsidRDefault="00513CF3" w:rsidP="00C43476">
      <w:pPr>
        <w:spacing w:after="0" w:line="240" w:lineRule="auto"/>
      </w:pPr>
      <w:r>
        <w:separator/>
      </w:r>
    </w:p>
  </w:endnote>
  <w:endnote w:type="continuationSeparator" w:id="0">
    <w:p w14:paraId="4DA2840B" w14:textId="77777777" w:rsidR="00513CF3" w:rsidRDefault="00513CF3" w:rsidP="00C434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82A3D6" w14:textId="77777777" w:rsidR="00513CF3" w:rsidRDefault="00513CF3" w:rsidP="00C43476">
      <w:pPr>
        <w:spacing w:after="0" w:line="240" w:lineRule="auto"/>
      </w:pPr>
      <w:r>
        <w:separator/>
      </w:r>
    </w:p>
  </w:footnote>
  <w:footnote w:type="continuationSeparator" w:id="0">
    <w:p w14:paraId="4513B3B3" w14:textId="77777777" w:rsidR="00513CF3" w:rsidRDefault="00513CF3" w:rsidP="00C4347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2MzMwM7GwMLY0MzNW0lEKTi0uzszPAykwqwUA6k8sliwAAAA="/>
  </w:docVars>
  <w:rsids>
    <w:rsidRoot w:val="00C43476"/>
    <w:rsid w:val="000158CA"/>
    <w:rsid w:val="000E6EB5"/>
    <w:rsid w:val="00284B69"/>
    <w:rsid w:val="0029010A"/>
    <w:rsid w:val="00324E4B"/>
    <w:rsid w:val="003537A3"/>
    <w:rsid w:val="004A794D"/>
    <w:rsid w:val="00513CF3"/>
    <w:rsid w:val="005374F0"/>
    <w:rsid w:val="005B2477"/>
    <w:rsid w:val="0061101F"/>
    <w:rsid w:val="006F1EC5"/>
    <w:rsid w:val="00752419"/>
    <w:rsid w:val="007B3428"/>
    <w:rsid w:val="007B5A60"/>
    <w:rsid w:val="007F21EF"/>
    <w:rsid w:val="00835841"/>
    <w:rsid w:val="008B4F9B"/>
    <w:rsid w:val="009543EA"/>
    <w:rsid w:val="00984A1D"/>
    <w:rsid w:val="009D1E98"/>
    <w:rsid w:val="009F1449"/>
    <w:rsid w:val="009F150F"/>
    <w:rsid w:val="00A27E72"/>
    <w:rsid w:val="00A8224C"/>
    <w:rsid w:val="00B468AB"/>
    <w:rsid w:val="00B6038B"/>
    <w:rsid w:val="00B64590"/>
    <w:rsid w:val="00C43476"/>
    <w:rsid w:val="00C83039"/>
    <w:rsid w:val="00D92F5A"/>
    <w:rsid w:val="00DF249F"/>
    <w:rsid w:val="00E57B32"/>
    <w:rsid w:val="00E7114C"/>
    <w:rsid w:val="00E97B81"/>
    <w:rsid w:val="00EF6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45822"/>
  <w15:chartTrackingRefBased/>
  <w15:docId w15:val="{E26A207C-8A2E-479D-B7A4-A5B15F566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4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476"/>
  </w:style>
  <w:style w:type="paragraph" w:styleId="Footer">
    <w:name w:val="footer"/>
    <w:basedOn w:val="Normal"/>
    <w:link w:val="FooterChar"/>
    <w:uiPriority w:val="99"/>
    <w:unhideWhenUsed/>
    <w:rsid w:val="00C434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476"/>
  </w:style>
  <w:style w:type="character" w:styleId="PlaceholderText">
    <w:name w:val="Placeholder Text"/>
    <w:basedOn w:val="DefaultParagraphFont"/>
    <w:uiPriority w:val="99"/>
    <w:semiHidden/>
    <w:rsid w:val="00C4347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8358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58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dn.shopify.com/s/files/1/2569/6186/files/LaTeeDa-_10-Spring-Brochure-web.pdf?203" TargetMode="External"/><Relationship Id="rId13" Type="http://schemas.openxmlformats.org/officeDocument/2006/relationships/hyperlink" Target="https://cdn.shopify.com/s/files/1/2569/6186/files/2020_LaTeeDa_Christmas_Brochure.pdf?v=1594234926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cdn.shopify.com/s/files/1/2569/6186/files/LaTeeDa-_10-Spring-Brochure-web.pdf?203" TargetMode="External"/><Relationship Id="rId12" Type="http://schemas.openxmlformats.org/officeDocument/2006/relationships/hyperlink" Target="https://cdn.shopify.com/s/files/1/2569/6186/files/2020_LaTeeDa_10_Fall_Brochure-w.pdf?v=1594063877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cdn.shopify.com/s/files/1/2569/6186/files/2019_Fundraising_Spring_Brochure-web.pdf?203" TargetMode="External"/><Relationship Id="rId11" Type="http://schemas.openxmlformats.org/officeDocument/2006/relationships/hyperlink" Target="https://cdn.shopify.com/s/files/1/2569/6186/files/2020_LaTeeDa_10_Fall_Brochure-w.pdf?v=1594063877" TargetMode="Externa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yperlink" Target="https://cdn.shopify.com/s/files/1/2569/6186/files/2020_Fundraising_Fall_Brochure.pdf?v=1585864772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cdn.shopify.com/s/files/1/2569/6186/files/2020_Fundraising_Fall_Brochure.pdf?v=1585864772" TargetMode="External"/><Relationship Id="rId14" Type="http://schemas.openxmlformats.org/officeDocument/2006/relationships/hyperlink" Target="https://cdn.shopify.com/s/files/1/2569/6186/files/2020_LaTeeDa_Christmas_Brochure.pdf?v=159423492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81</Words>
  <Characters>502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 Murray</dc:creator>
  <cp:keywords/>
  <dc:description/>
  <cp:lastModifiedBy>Debora Murray</cp:lastModifiedBy>
  <cp:revision>2</cp:revision>
  <cp:lastPrinted>2021-01-14T23:06:00Z</cp:lastPrinted>
  <dcterms:created xsi:type="dcterms:W3CDTF">2021-01-29T06:38:00Z</dcterms:created>
  <dcterms:modified xsi:type="dcterms:W3CDTF">2021-01-29T06:38:00Z</dcterms:modified>
</cp:coreProperties>
</file>